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67325" w14:textId="77777777" w:rsidR="006F12AA" w:rsidRDefault="00646610">
      <w:pPr>
        <w:pStyle w:val="Heading1"/>
      </w:pPr>
      <w:bookmarkStart w:id="0" w:name="week-02-lab-assignment"/>
      <w:r>
        <w:t>Week-02 Lab Assignment</w:t>
      </w:r>
      <w:bookmarkEnd w:id="0"/>
    </w:p>
    <w:p w14:paraId="203C4383" w14:textId="77777777" w:rsidR="006F12AA" w:rsidRDefault="00646610">
      <w:pPr>
        <w:pStyle w:val="Heading2"/>
      </w:pPr>
      <w:bookmarkStart w:id="1" w:name="part-1"/>
      <w:r>
        <w:t>Part 1</w:t>
      </w:r>
      <w:bookmarkEnd w:id="1"/>
    </w:p>
    <w:p w14:paraId="42F6AFBD" w14:textId="77777777" w:rsidR="006F12AA" w:rsidRDefault="00646610">
      <w:pPr>
        <w:pStyle w:val="FirstParagraph"/>
      </w:pPr>
      <w:r>
        <w:t xml:space="preserve">Using Vagrant, you will initialize a Vagrant Box for Ubuntu 18.04.5 – </w:t>
      </w:r>
      <w:r>
        <w:rPr>
          <w:rStyle w:val="VerbatimChar"/>
        </w:rPr>
        <w:t>ubuntu/bionic64</w:t>
      </w:r>
      <w:r>
        <w:t>, this virtual machine will be used for the remainder of the class for course work. In this Vagrant Box you will add the following:</w:t>
      </w:r>
    </w:p>
    <w:p w14:paraId="0CC0B384" w14:textId="77777777" w:rsidR="006F12AA" w:rsidRDefault="00646610">
      <w:pPr>
        <w:pStyle w:val="Compact"/>
        <w:numPr>
          <w:ilvl w:val="0"/>
          <w:numId w:val="3"/>
        </w:numPr>
      </w:pPr>
      <w:r>
        <w:t>Change the hostname to a hostname that includes: your initials and the course.</w:t>
      </w:r>
    </w:p>
    <w:p w14:paraId="57B377DD" w14:textId="77777777" w:rsidR="006F12AA" w:rsidRDefault="00646610">
      <w:pPr>
        <w:pStyle w:val="Compact"/>
        <w:numPr>
          <w:ilvl w:val="1"/>
          <w:numId w:val="4"/>
        </w:numPr>
      </w:pPr>
      <w:r>
        <w:t>For example: jrh-itmo-444</w:t>
      </w:r>
    </w:p>
    <w:p w14:paraId="1B0A39DF" w14:textId="77777777" w:rsidR="006F12AA" w:rsidRDefault="00646610">
      <w:pPr>
        <w:pStyle w:val="Compact"/>
        <w:numPr>
          <w:ilvl w:val="0"/>
          <w:numId w:val="3"/>
        </w:numPr>
      </w:pPr>
      <w:r>
        <w:t xml:space="preserve">Install the </w:t>
      </w:r>
      <w:hyperlink r:id="rId7">
        <w:r>
          <w:rPr>
            <w:rStyle w:val="Hyperlink"/>
          </w:rPr>
          <w:t>AWS CLI version 2 for Linux</w:t>
        </w:r>
      </w:hyperlink>
      <w:r>
        <w:t xml:space="preserve"> tools in the Vagrant Box</w:t>
      </w:r>
    </w:p>
    <w:p w14:paraId="725AD8A8" w14:textId="77777777" w:rsidR="006F12AA" w:rsidRDefault="00646610">
      <w:pPr>
        <w:pStyle w:val="Compact"/>
        <w:numPr>
          <w:ilvl w:val="1"/>
          <w:numId w:val="5"/>
        </w:numPr>
      </w:pPr>
      <w:r>
        <w:t xml:space="preserve">Screenshot the output of the command: </w:t>
      </w:r>
      <w:r>
        <w:rPr>
          <w:rStyle w:val="VerbatimChar"/>
        </w:rPr>
        <w:t>aws --version</w:t>
      </w:r>
    </w:p>
    <w:p w14:paraId="22368B29" w14:textId="77777777" w:rsidR="006F12AA" w:rsidRDefault="00646610">
      <w:pPr>
        <w:pStyle w:val="Compact"/>
        <w:numPr>
          <w:ilvl w:val="1"/>
          <w:numId w:val="5"/>
        </w:numPr>
      </w:pPr>
      <w:r>
        <w:t>Only one screenshot is needed to show both deliverables</w:t>
      </w:r>
    </w:p>
    <w:p w14:paraId="21856D8D" w14:textId="647CE1F4" w:rsidR="009F2731" w:rsidRDefault="009F2731" w:rsidP="009F2731">
      <w:pPr>
        <w:pStyle w:val="Compact"/>
      </w:pPr>
    </w:p>
    <w:p w14:paraId="25F53318" w14:textId="65C62CB0" w:rsidR="009F2731" w:rsidRDefault="009F2731" w:rsidP="009F2731">
      <w:pPr>
        <w:pStyle w:val="Compact"/>
      </w:pPr>
      <w:r>
        <w:rPr>
          <w:noProof/>
        </w:rPr>
        <w:drawing>
          <wp:inline distT="0" distB="0" distL="0" distR="0" wp14:anchorId="1D4F2B47" wp14:editId="1348AA9E">
            <wp:extent cx="5934075" cy="8572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85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C882E8" w14:textId="77777777" w:rsidR="006F12AA" w:rsidRDefault="00646610">
      <w:pPr>
        <w:pStyle w:val="Heading2"/>
      </w:pPr>
      <w:bookmarkStart w:id="2" w:name="part-2"/>
      <w:r>
        <w:t>Part 2</w:t>
      </w:r>
      <w:bookmarkEnd w:id="2"/>
    </w:p>
    <w:p w14:paraId="2552B91A" w14:textId="77777777" w:rsidR="006F12AA" w:rsidRDefault="00646610">
      <w:pPr>
        <w:pStyle w:val="Compact"/>
        <w:numPr>
          <w:ilvl w:val="0"/>
          <w:numId w:val="6"/>
        </w:numPr>
      </w:pPr>
      <w:r>
        <w:t>Up</w:t>
      </w:r>
      <w:r>
        <w:t>on successfully created and AWS account, using the IAM (Identity and Access Management), create a non-root account for use during this class.</w:t>
      </w:r>
    </w:p>
    <w:p w14:paraId="7193E479" w14:textId="7EAD4C1A" w:rsidR="006F12AA" w:rsidRDefault="00646610">
      <w:pPr>
        <w:pStyle w:val="Compact"/>
        <w:numPr>
          <w:ilvl w:val="1"/>
          <w:numId w:val="7"/>
        </w:numPr>
      </w:pPr>
      <w:r>
        <w:t>Take a screenshot of the management console of you logged into this non-root account</w:t>
      </w:r>
    </w:p>
    <w:p w14:paraId="594D7E6D" w14:textId="37FAFB20" w:rsidR="009F2731" w:rsidRDefault="009F2731" w:rsidP="009F2731">
      <w:pPr>
        <w:pStyle w:val="Compact"/>
      </w:pPr>
    </w:p>
    <w:p w14:paraId="3280C45B" w14:textId="179083E5" w:rsidR="009F2731" w:rsidRDefault="009F2731" w:rsidP="009F2731">
      <w:pPr>
        <w:pStyle w:val="Compact"/>
      </w:pPr>
      <w:r>
        <w:rPr>
          <w:noProof/>
        </w:rPr>
        <w:drawing>
          <wp:inline distT="0" distB="0" distL="0" distR="0" wp14:anchorId="1E6E16A9" wp14:editId="63AA4E73">
            <wp:extent cx="5943600" cy="28670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0E17A" w14:textId="77777777" w:rsidR="006F12AA" w:rsidRDefault="00646610">
      <w:pPr>
        <w:pStyle w:val="Heading2"/>
      </w:pPr>
      <w:bookmarkStart w:id="3" w:name="part-3"/>
      <w:r>
        <w:lastRenderedPageBreak/>
        <w:t>Part 3</w:t>
      </w:r>
      <w:bookmarkEnd w:id="3"/>
    </w:p>
    <w:p w14:paraId="09C6F857" w14:textId="77777777" w:rsidR="006F12AA" w:rsidRDefault="00646610">
      <w:pPr>
        <w:pStyle w:val="Compact"/>
        <w:numPr>
          <w:ilvl w:val="0"/>
          <w:numId w:val="8"/>
        </w:numPr>
      </w:pPr>
      <w:r>
        <w:t>Once the AWS CLI tools</w:t>
      </w:r>
      <w:r>
        <w:t xml:space="preserve"> are installed, using AWS credentials you will launch an EC2 instance via the AWS CLI tools</w:t>
      </w:r>
    </w:p>
    <w:p w14:paraId="3131CE1D" w14:textId="1E20B42C" w:rsidR="006F12AA" w:rsidRDefault="00646610">
      <w:pPr>
        <w:pStyle w:val="Compact"/>
        <w:numPr>
          <w:ilvl w:val="1"/>
          <w:numId w:val="9"/>
        </w:numPr>
      </w:pPr>
      <w:r>
        <w:t>Screenshot the command to launch the EC2 instance</w:t>
      </w:r>
    </w:p>
    <w:p w14:paraId="67ACB680" w14:textId="21E84BF8" w:rsidR="009F2731" w:rsidRDefault="009F2731" w:rsidP="009F2731">
      <w:pPr>
        <w:pStyle w:val="Compact"/>
      </w:pPr>
    </w:p>
    <w:p w14:paraId="67B71CDE" w14:textId="37A1B564" w:rsidR="009F2731" w:rsidRDefault="009F2731" w:rsidP="009F2731">
      <w:pPr>
        <w:pStyle w:val="Compact"/>
      </w:pPr>
      <w:r>
        <w:rPr>
          <w:noProof/>
        </w:rPr>
        <w:drawing>
          <wp:inline distT="0" distB="0" distL="0" distR="0" wp14:anchorId="1F179D3E" wp14:editId="7369A9BD">
            <wp:extent cx="5943600" cy="14192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BD0454" w14:textId="51B88F60" w:rsidR="006F12AA" w:rsidRDefault="00646610">
      <w:pPr>
        <w:pStyle w:val="Compact"/>
        <w:numPr>
          <w:ilvl w:val="1"/>
          <w:numId w:val="9"/>
        </w:numPr>
      </w:pPr>
      <w:r>
        <w:t>Screenshot the command to check the status of the EC2 instance (Show it is running)</w:t>
      </w:r>
    </w:p>
    <w:p w14:paraId="30612BBE" w14:textId="052C473D" w:rsidR="009F2731" w:rsidRDefault="009F2731" w:rsidP="009F2731">
      <w:pPr>
        <w:pStyle w:val="Compact"/>
      </w:pPr>
      <w:r>
        <w:rPr>
          <w:noProof/>
        </w:rPr>
        <w:drawing>
          <wp:inline distT="0" distB="0" distL="0" distR="0" wp14:anchorId="54F24D8B" wp14:editId="027CB4AF">
            <wp:extent cx="5943600" cy="16287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BE389" w14:textId="0EB5A258" w:rsidR="006F12AA" w:rsidRDefault="00646610">
      <w:pPr>
        <w:pStyle w:val="Compact"/>
        <w:numPr>
          <w:ilvl w:val="1"/>
          <w:numId w:val="9"/>
        </w:numPr>
      </w:pPr>
      <w:r>
        <w:t>Screenshot the command to dest</w:t>
      </w:r>
      <w:r>
        <w:t>roy the EC2 instance</w:t>
      </w:r>
    </w:p>
    <w:p w14:paraId="6921B065" w14:textId="05B91390" w:rsidR="009F2731" w:rsidRDefault="009F2731" w:rsidP="009F2731">
      <w:pPr>
        <w:pStyle w:val="Compact"/>
      </w:pPr>
      <w:r>
        <w:rPr>
          <w:noProof/>
        </w:rPr>
        <w:drawing>
          <wp:inline distT="0" distB="0" distL="0" distR="0" wp14:anchorId="44BF189D" wp14:editId="3972D744">
            <wp:extent cx="5934075" cy="5238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34AA28" w14:textId="28303635" w:rsidR="006F12AA" w:rsidRDefault="00646610">
      <w:pPr>
        <w:pStyle w:val="Compact"/>
        <w:numPr>
          <w:ilvl w:val="1"/>
          <w:numId w:val="9"/>
        </w:numPr>
      </w:pPr>
      <w:r>
        <w:t>Screenshot the command to check the status of the EC2 instance (Show it is terminating or terminated)</w:t>
      </w:r>
    </w:p>
    <w:p w14:paraId="5C9C6040" w14:textId="243D362E" w:rsidR="009F2731" w:rsidRDefault="009F2731" w:rsidP="009F2731">
      <w:pPr>
        <w:pStyle w:val="Compact"/>
      </w:pPr>
      <w:r>
        <w:rPr>
          <w:noProof/>
        </w:rPr>
        <w:drawing>
          <wp:inline distT="0" distB="0" distL="0" distR="0" wp14:anchorId="0B2E5DA0" wp14:editId="1830D3E2">
            <wp:extent cx="5934075" cy="762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707A87" w14:textId="77777777" w:rsidR="006F12AA" w:rsidRDefault="00646610">
      <w:pPr>
        <w:pStyle w:val="Heading2"/>
      </w:pPr>
      <w:bookmarkStart w:id="4" w:name="deliverable"/>
      <w:r>
        <w:t>Deliverable</w:t>
      </w:r>
      <w:bookmarkEnd w:id="4"/>
    </w:p>
    <w:p w14:paraId="5D195725" w14:textId="77777777" w:rsidR="006F12AA" w:rsidRDefault="00646610">
      <w:pPr>
        <w:pStyle w:val="FirstParagraph"/>
      </w:pPr>
      <w:r>
        <w:t>Use this document as a template and provide the requisite screenshots below the items above. Create a folder named: week-</w:t>
      </w:r>
      <w:r>
        <w:t>02 in your class provided repository under the folder for this class (itmo-444 or itmo-544) submit to Blackboard just the URL to the Readme.md document</w:t>
      </w:r>
      <w:bookmarkStart w:id="5" w:name="_GoBack"/>
      <w:bookmarkEnd w:id="5"/>
    </w:p>
    <w:sectPr w:rsidR="006F12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395255" w14:textId="77777777" w:rsidR="00646610" w:rsidRDefault="00646610">
      <w:pPr>
        <w:spacing w:after="0"/>
      </w:pPr>
      <w:r>
        <w:separator/>
      </w:r>
    </w:p>
  </w:endnote>
  <w:endnote w:type="continuationSeparator" w:id="0">
    <w:p w14:paraId="085DA5E3" w14:textId="77777777" w:rsidR="00646610" w:rsidRDefault="006466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5E002" w14:textId="77777777" w:rsidR="00646610" w:rsidRDefault="00646610">
      <w:r>
        <w:separator/>
      </w:r>
    </w:p>
  </w:footnote>
  <w:footnote w:type="continuationSeparator" w:id="0">
    <w:p w14:paraId="0F7D45BB" w14:textId="77777777" w:rsidR="00646610" w:rsidRDefault="006466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0E1CAD5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1A6A9D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C2470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6610"/>
    <w:rsid w:val="006F12AA"/>
    <w:rsid w:val="00784D58"/>
    <w:rsid w:val="008D6863"/>
    <w:rsid w:val="009F273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F64333"/>
  <w15:docId w15:val="{BEB404A3-716C-44F7-92C9-897AAC43B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docs.aws.amazon.com/cli/latest/userguide/install-cliv2-linux.html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33</Words>
  <Characters>1329</Characters>
  <Application>Microsoft Office Word</Application>
  <DocSecurity>0</DocSecurity>
  <Lines>11</Lines>
  <Paragraphs>3</Paragraphs>
  <ScaleCrop>false</ScaleCrop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e Kuczynski</dc:creator>
  <cp:keywords/>
  <cp:lastModifiedBy>Mike Kuczynski</cp:lastModifiedBy>
  <cp:revision>2</cp:revision>
  <dcterms:created xsi:type="dcterms:W3CDTF">2020-09-17T03:34:00Z</dcterms:created>
  <dcterms:modified xsi:type="dcterms:W3CDTF">2020-09-17T03:34:00Z</dcterms:modified>
</cp:coreProperties>
</file>